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024AD" w14:textId="77777777" w:rsidR="00876E63" w:rsidRPr="00876E63" w:rsidRDefault="00876E63" w:rsidP="00876E63">
      <w:pPr>
        <w:pStyle w:val="Header"/>
        <w:jc w:val="center"/>
        <w:rPr>
          <w:rFonts w:ascii="Gill Alt One MT Light" w:hAnsi="Gill Alt One MT Light" w:cs="Quark"/>
          <w:b/>
          <w:bCs/>
          <w:sz w:val="23"/>
          <w:szCs w:val="28"/>
        </w:rPr>
      </w:pPr>
    </w:p>
    <w:p w14:paraId="761BC362" w14:textId="77777777" w:rsidR="00876E63" w:rsidRPr="00876E63" w:rsidRDefault="00876E63" w:rsidP="00876E63">
      <w:pPr>
        <w:pStyle w:val="Header"/>
        <w:jc w:val="center"/>
        <w:rPr>
          <w:rFonts w:ascii="Gill Alt One MT Light" w:hAnsi="Gill Alt One MT Light" w:cs="Quark"/>
          <w:b/>
          <w:bCs/>
          <w:sz w:val="40"/>
          <w:szCs w:val="28"/>
          <w:lang w:bidi="th-TH"/>
        </w:rPr>
      </w:pPr>
      <w:r w:rsidRPr="00876E63">
        <w:rPr>
          <w:rFonts w:ascii="Gill Alt One MT Light" w:hAnsi="Gill Alt One MT Light" w:cs="Quark"/>
          <w:b/>
          <w:bCs/>
          <w:sz w:val="40"/>
          <w:szCs w:val="28"/>
          <w:cs/>
          <w:lang w:val="en-GB" w:bidi="th-TH"/>
        </w:rPr>
        <w:t>โรลส์-รอยซ์</w:t>
      </w:r>
    </w:p>
    <w:p w14:paraId="189F42E5" w14:textId="51F679CF" w:rsidR="00876E63" w:rsidRDefault="00876E63" w:rsidP="00BD6B9A">
      <w:pPr>
        <w:pStyle w:val="Heading2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r w:rsidRPr="00876E63">
        <w:rPr>
          <w:rFonts w:ascii="Gill Alt One MT Light" w:hAnsi="Gill Alt One MT Light" w:cs="Quark"/>
          <w:sz w:val="40"/>
          <w:szCs w:val="28"/>
          <w:cs/>
          <w:lang w:val="en-GB" w:bidi="th-TH"/>
        </w:rPr>
        <w:t>ข้อมูลสำหรับสื่อมวลชน</w:t>
      </w:r>
    </w:p>
    <w:p w14:paraId="77ABD289" w14:textId="77777777" w:rsidR="00BD6B9A" w:rsidRPr="00BD6B9A" w:rsidRDefault="00BD6B9A" w:rsidP="00BD6B9A">
      <w:pPr>
        <w:rPr>
          <w:lang w:val="en-US" w:bidi="th-TH"/>
        </w:rPr>
      </w:pPr>
    </w:p>
    <w:p w14:paraId="03716EA6" w14:textId="647DAB7B" w:rsidR="00876E63" w:rsidRDefault="00876E63" w:rsidP="00876E63">
      <w:pPr>
        <w:spacing w:after="0" w:line="240" w:lineRule="auto"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</w:pP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  <w:t>‘</w:t>
      </w: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กุหลาบ</w:t>
      </w:r>
      <w:r w:rsidR="00BD6B9A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โรลส์-รอยซ์</w:t>
      </w: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  <w:t>’</w:t>
      </w: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 xml:space="preserve"> สัญลักษณ์แห่งแรงบันดาลใจ</w:t>
      </w:r>
    </w:p>
    <w:p w14:paraId="50EF6E85" w14:textId="32F5F75C" w:rsidR="00876E63" w:rsidRDefault="00876E63" w:rsidP="005F7EAA">
      <w:pPr>
        <w:spacing w:after="0" w:line="240" w:lineRule="auto"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</w:pPr>
      <w:r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>ที่ไม่เหมือนใคร</w:t>
      </w:r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ของ</w:t>
      </w:r>
      <w:r w:rsidR="00BD6B9A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 xml:space="preserve"> </w:t>
      </w:r>
      <w:proofErr w:type="spellStart"/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โรลส์</w:t>
      </w:r>
      <w:proofErr w:type="spellEnd"/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-รอย</w:t>
      </w:r>
      <w:proofErr w:type="spellStart"/>
      <w:r w:rsidRPr="00876E63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ซ์</w:t>
      </w:r>
      <w:proofErr w:type="spellEnd"/>
    </w:p>
    <w:p w14:paraId="211F4D2E" w14:textId="48E09F7F" w:rsidR="00401FB9" w:rsidRDefault="00401FB9" w:rsidP="005F7EAA">
      <w:pPr>
        <w:spacing w:after="0" w:line="240" w:lineRule="auto"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</w:pPr>
    </w:p>
    <w:p w14:paraId="62AFFCAD" w14:textId="77777777" w:rsidR="00401FB9" w:rsidRDefault="00401FB9" w:rsidP="00401FB9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A15D65D" wp14:editId="22CD8993">
            <wp:extent cx="2514600" cy="18860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158" cy="1890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US"/>
        </w:rPr>
        <w:t xml:space="preserve">  </w:t>
      </w:r>
      <w:r>
        <w:rPr>
          <w:noProof/>
        </w:rPr>
        <w:drawing>
          <wp:inline distT="0" distB="0" distL="0" distR="0" wp14:anchorId="4223936F" wp14:editId="69DBEAA7">
            <wp:extent cx="2833413" cy="188658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64084" cy="190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D6845" w14:textId="77777777" w:rsidR="00401FB9" w:rsidRDefault="00401FB9" w:rsidP="00401FB9">
      <w:pPr>
        <w:spacing w:line="360" w:lineRule="auto"/>
        <w:jc w:val="center"/>
        <w:rPr>
          <w:rFonts w:ascii="Gill Alt One MT Light" w:hAnsi="Gill Alt One MT Light" w:cs="Lucida Grande"/>
          <w:b/>
          <w:color w:val="000000" w:themeColor="text1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34C60700" wp14:editId="2C0747EB">
            <wp:extent cx="3157844" cy="1776672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949" cy="178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B768" w14:textId="77777777" w:rsidR="00401FB9" w:rsidRDefault="00401FB9" w:rsidP="005F7EAA">
      <w:pPr>
        <w:spacing w:after="0" w:line="240" w:lineRule="auto"/>
        <w:jc w:val="center"/>
        <w:rPr>
          <w:rFonts w:ascii="Gill Alt One MT Light" w:hAnsi="Gill Alt One MT Light" w:cs="Quark"/>
          <w:bCs/>
          <w:sz w:val="28"/>
          <w:szCs w:val="28"/>
          <w:lang w:bidi="th-TH"/>
        </w:rPr>
      </w:pPr>
    </w:p>
    <w:p w14:paraId="319AE5C8" w14:textId="77777777" w:rsidR="005F7EAA" w:rsidRPr="00876E63" w:rsidRDefault="005F7EAA" w:rsidP="005F7EAA">
      <w:pPr>
        <w:spacing w:after="0" w:line="240" w:lineRule="auto"/>
        <w:jc w:val="center"/>
        <w:rPr>
          <w:rFonts w:ascii="Gill Alt One MT Light" w:hAnsi="Gill Alt One MT Light" w:cs="Quark"/>
          <w:bCs/>
          <w:sz w:val="28"/>
          <w:szCs w:val="28"/>
          <w:lang w:bidi="th-TH"/>
        </w:rPr>
      </w:pPr>
    </w:p>
    <w:p w14:paraId="0C6FB23F" w14:textId="77777777" w:rsidR="00876E63" w:rsidRPr="00BD6B9A" w:rsidRDefault="00876E63" w:rsidP="00876E63">
      <w:pPr>
        <w:spacing w:line="360" w:lineRule="auto"/>
        <w:rPr>
          <w:rFonts w:ascii="Gill Alt One MT Light" w:hAnsi="Gill Alt One MT Light" w:cs="Quark"/>
          <w:b/>
          <w:sz w:val="28"/>
          <w:szCs w:val="28"/>
          <w:lang w:val="en-US"/>
        </w:rPr>
      </w:pPr>
      <w:r w:rsidRPr="00876E63">
        <w:rPr>
          <w:rFonts w:ascii="Gill Alt One MT Light" w:hAnsi="Gill Alt One MT Light" w:cs="Quark"/>
          <w:bCs/>
          <w:sz w:val="28"/>
          <w:szCs w:val="28"/>
        </w:rPr>
        <w:t>12</w:t>
      </w:r>
      <w:r w:rsidRPr="00876E63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พฤษภาคม </w:t>
      </w:r>
      <w:r w:rsidRPr="00876E63">
        <w:rPr>
          <w:rFonts w:ascii="Gill Alt One MT Light" w:hAnsi="Gill Alt One MT Light" w:cs="Quark"/>
          <w:bCs/>
          <w:sz w:val="28"/>
          <w:szCs w:val="28"/>
          <w:lang w:val="en-US" w:bidi="th-TH"/>
        </w:rPr>
        <w:t>2563</w:t>
      </w:r>
      <w:r w:rsidRPr="00876E63">
        <w:rPr>
          <w:rFonts w:ascii="Gill Alt One MT Light" w:hAnsi="Gill Alt One MT Light" w:cs="Quark"/>
          <w:b/>
          <w:sz w:val="28"/>
          <w:szCs w:val="28"/>
        </w:rPr>
        <w:t xml:space="preserve">,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ู๊ดวูด เวสต์ซัสเซ็กส์</w:t>
      </w:r>
      <w:r w:rsidRPr="00876E63">
        <w:rPr>
          <w:rFonts w:ascii="Gill Alt One MT Light" w:hAnsi="Gill Alt One MT Light" w:cs="Quark"/>
          <w:b/>
          <w:sz w:val="28"/>
          <w:szCs w:val="28"/>
        </w:rPr>
        <w:tab/>
      </w:r>
    </w:p>
    <w:p w14:paraId="3415CAC4" w14:textId="5A98B3B5" w:rsidR="00876E63" w:rsidRPr="00876E63" w:rsidRDefault="00876E63" w:rsidP="00876E6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กุหลาบสายพันธุ์นี้ผลิบาน ณ </w:t>
      </w:r>
      <w:r w:rsidRPr="00876E63">
        <w:rPr>
          <w:rFonts w:ascii="Gill Alt One MT Light" w:hAnsi="Gill Alt One MT Light" w:cs="Quark"/>
          <w:sz w:val="28"/>
          <w:szCs w:val="28"/>
        </w:rPr>
        <w:t xml:space="preserve">Home of Rolls-Royce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ในกู๊ดวูด เวสต์ซัสเซ็กซ์</w:t>
      </w:r>
      <w:r w:rsidR="00BD6B9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ี่เดียวในโลก และได้รับการพัฒนาขึ้นเป็นพิเศษ</w:t>
      </w:r>
      <w:r w:rsidR="00BD6B9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โดยฟิลิป ฮาร์กเนส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(Philip Harkness)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นักเพาะพันธุ์กุหลาบชาวอังกฤษ</w:t>
      </w:r>
      <w:r w:rsidR="00BD6B9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จ้าของรางวัลมากมาย</w:t>
      </w:r>
    </w:p>
    <w:p w14:paraId="43109DAA" w14:textId="6B01F601" w:rsidR="00876E63" w:rsidRPr="00876E63" w:rsidRDefault="00876E63" w:rsidP="00876E6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ดอก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ุหลาบนี้เผยโฉมครั้งแรก</w:t>
      </w:r>
      <w:r w:rsidR="00BD6B9A">
        <w:rPr>
          <w:rFonts w:ascii="Gill Alt One MT Light" w:hAnsi="Gill Alt One MT Light" w:cs="Quark" w:hint="cs"/>
          <w:sz w:val="28"/>
          <w:szCs w:val="28"/>
          <w:cs/>
          <w:lang w:bidi="th-TH"/>
        </w:rPr>
        <w:t>บ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กลเลอรีของ</w:t>
      </w:r>
      <w:r w:rsidR="00BD6B9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โรลส์</w:t>
      </w:r>
      <w:r w:rsidR="00BD6B9A">
        <w:rPr>
          <w:rFonts w:ascii="Gill Alt One MT Light" w:hAnsi="Gill Alt One MT Light" w:cs="Quark"/>
          <w:sz w:val="28"/>
          <w:szCs w:val="28"/>
          <w:lang w:val="en-US" w:bidi="th-TH"/>
        </w:rPr>
        <w:t>-</w:t>
      </w:r>
      <w:r w:rsidR="00BD6B9A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รอยซ์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แฟนธอม 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ภายใต้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ผ่นกระจกยาว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เต็มพื้นที่แดชบอร์ดฝั่งผู้โดยสาร</w:t>
      </w:r>
    </w:p>
    <w:p w14:paraId="6F7D6224" w14:textId="20D6530B" w:rsidR="00876E63" w:rsidRPr="00876E63" w:rsidRDefault="00876E63" w:rsidP="00876E6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ป็นแรงบันดาลใจให้กับผลงานสั่งผลิตพิเศษสุดวิจิตร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กับ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งานปักมากกว่า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หนึ่งล้า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ฝีเข็ม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ในยนตรกรรม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ฟนธอม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หนึ่งเดียวในโลก</w:t>
      </w:r>
    </w:p>
    <w:p w14:paraId="382AE1AF" w14:textId="2BA7FC86" w:rsidR="00876E63" w:rsidRPr="00876E63" w:rsidRDefault="00876E63" w:rsidP="00876E63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8"/>
          <w:szCs w:val="28"/>
        </w:rPr>
      </w:pPr>
      <w:proofErr w:type="spellStart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lastRenderedPageBreak/>
        <w:t>โรลส์</w:t>
      </w:r>
      <w:proofErr w:type="spellEnd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-รอย</w:t>
      </w:r>
      <w:proofErr w:type="spellStart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ซ์</w:t>
      </w:r>
      <w:proofErr w:type="spellEnd"/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ปิดตัวภาพยนตร์เรื่องใหม่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0E0771">
        <w:rPr>
          <w:rFonts w:ascii="Gill Alt One MT Light" w:hAnsi="Gill Alt One MT Light" w:cs="Quark"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ฟนธอม</w:t>
      </w:r>
      <w:r w:rsidR="00E9680C">
        <w:rPr>
          <w:rFonts w:ascii="Gill Alt One MT Light" w:hAnsi="Gill Alt One MT Light" w:cs="Quark"/>
          <w:sz w:val="28"/>
          <w:szCs w:val="28"/>
          <w:lang w:val="en-US" w:bidi="th-TH"/>
        </w:rPr>
        <w:t xml:space="preserve"> </w:t>
      </w:r>
      <w:r w:rsidR="00E9680C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>โรส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เพื่อโหมโรง</w:t>
      </w:r>
      <w:r w:rsidR="000E0771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>ก่อน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งา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นแสดงดอกไม้นานาชาติ </w:t>
      </w:r>
      <w:r w:rsidRPr="00876E63">
        <w:rPr>
          <w:rFonts w:ascii="Gill Alt One MT Light" w:hAnsi="Gill Alt One MT Light" w:cs="Quark"/>
          <w:sz w:val="28"/>
          <w:szCs w:val="28"/>
        </w:rPr>
        <w:t>RHS Chelsea Flower Show</w:t>
      </w:r>
    </w:p>
    <w:p w14:paraId="6020D1E9" w14:textId="77777777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</w:p>
    <w:p w14:paraId="6621C197" w14:textId="0CA2DBF7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ปีนี้ ขณะที่เรากักตัวเองอยู่ในบ้าน โลกของธรรมชาติก็กำลังเบ่งบานอยู่รอบตัวเรา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ละย้ำเตือนให้รู้ซึ้งมากกว่าครั้ง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ใดๆ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ถึงความมหัศจรรย์ของธรรมชาติ ฤดูใบไม้ผลิเป็นช่วงเวลาแห่งความหวังและการมองโลกในแง่บวก เป็นช่วงเวลาที่บทเพลงของเหล่าปักษาดังก้อง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พร้อ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หมู่มวลดอกไม้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ที่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ักทายเราด้วยกลิ่นหอมอบอวลและสีสันอันสดใส และเมื่องานแสดงดอกไม้นานาชาติออนไลน์ครั้งแรก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</w:rPr>
        <w:t>RHS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Chelsea Flower Show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ใกล้เข้ามา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จึงถือโอกาสนี้ในการให้ความสำคัญกับสิ่งที่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อยู่รอบตัว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และพินิจดูดอกกุหลาบสายพันธุ์พิเศษ อันเ</w:t>
      </w:r>
      <w:r w:rsidR="000E0771">
        <w:rPr>
          <w:rFonts w:ascii="Gill Alt One MT Light" w:hAnsi="Gill Alt One MT Light" w:cs="Quark" w:hint="cs"/>
          <w:sz w:val="28"/>
          <w:szCs w:val="28"/>
          <w:cs/>
          <w:lang w:bidi="th-TH"/>
        </w:rPr>
        <w:t>ปี่ย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ด้วยเรื่องราวและกำลังรอเวลาบานสะพรั่ง</w:t>
      </w:r>
    </w:p>
    <w:p w14:paraId="380CB7EA" w14:textId="77777777" w:rsidR="00876E63" w:rsidRPr="00E9680C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16"/>
          <w:szCs w:val="16"/>
          <w:lang w:bidi="th-TH"/>
        </w:rPr>
      </w:pPr>
    </w:p>
    <w:p w14:paraId="5AF861B9" w14:textId="2CE2E388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ดอกไม้หายากนาม </w:t>
      </w:r>
      <w:r w:rsidRPr="00876E63">
        <w:rPr>
          <w:rFonts w:ascii="Gill Alt One MT Light" w:hAnsi="Gill Alt One MT Light" w:cs="Quark"/>
          <w:sz w:val="28"/>
          <w:szCs w:val="28"/>
          <w:lang w:val="en-US"/>
        </w:rPr>
        <w:t>‘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ฟนธอม โร</w:t>
      </w:r>
      <w:r w:rsidR="00F17FA1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>ส</w:t>
      </w:r>
      <w:r w:rsidRPr="00876E63">
        <w:rPr>
          <w:rFonts w:ascii="Gill Alt One MT Light" w:hAnsi="Gill Alt One MT Light" w:cs="Quark"/>
          <w:sz w:val="28"/>
          <w:szCs w:val="28"/>
          <w:lang w:val="en-US"/>
        </w:rPr>
        <w:t>’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ได้รับการ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นรมิตขึ้นเป็นพิเศษ</w:t>
      </w:r>
      <w:r w:rsidR="00F17FA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พื่อให้เป็นบ่อเกิดแห่งแรงบันดาลใจ และถูกเพาะเลี้ยงไว้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ที่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Home of </w:t>
      </w:r>
      <w:r w:rsidRPr="00876E63">
        <w:rPr>
          <w:rFonts w:ascii="Gill Alt One MT Light" w:hAnsi="Gill Alt One MT Light" w:cs="Quark"/>
          <w:sz w:val="28"/>
          <w:szCs w:val="28"/>
        </w:rPr>
        <w:t xml:space="preserve">Rolls-Royce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มืองกู๊ดวูด เวสต์ซัสเซ็กซ์</w:t>
      </w:r>
      <w:r w:rsidRPr="00876E63">
        <w:rPr>
          <w:rFonts w:ascii="Gill Alt One MT Light" w:hAnsi="Gill Alt One MT Light" w:cs="Quark"/>
          <w:sz w:val="28"/>
          <w:szCs w:val="28"/>
        </w:rPr>
        <w:t xml:space="preserve"> </w:t>
      </w:r>
      <w:r w:rsidR="00F17FA1">
        <w:rPr>
          <w:rFonts w:ascii="Gill Alt One MT Light" w:hAnsi="Gill Alt One MT Light" w:cs="Quark" w:hint="cs"/>
          <w:sz w:val="28"/>
          <w:szCs w:val="28"/>
          <w:cs/>
          <w:lang w:bidi="th-TH"/>
        </w:rPr>
        <w:t>ซึ่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ุหลาบพันธุ์นี้</w:t>
      </w:r>
      <w:r w:rsidR="00F17FA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สามารถ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พบได้เพียงที่เดียวในโลก</w:t>
      </w:r>
      <w:r w:rsidR="00E9680C">
        <w:rPr>
          <w:rFonts w:ascii="Gill Alt One MT Light" w:hAnsi="Gill Alt One MT Light" w:cs="Quark" w:hint="cs"/>
          <w:sz w:val="28"/>
          <w:szCs w:val="28"/>
          <w:cs/>
          <w:lang w:bidi="th-TH"/>
        </w:rPr>
        <w:t>คือ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ณ ศูนย์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Global Centre of Luxury Manufacturing Excellence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ของ</w:t>
      </w:r>
      <w:r w:rsidR="001E1C63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ท่านั้น</w:t>
      </w:r>
    </w:p>
    <w:p w14:paraId="05C9EE9F" w14:textId="77777777" w:rsidR="00876E63" w:rsidRPr="00E9680C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16"/>
          <w:szCs w:val="16"/>
        </w:rPr>
      </w:pPr>
    </w:p>
    <w:p w14:paraId="2ED3F945" w14:textId="226526BC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ฟิลิป ฮาร์กเนส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(</w:t>
      </w:r>
      <w:r w:rsidRPr="00E9680C">
        <w:rPr>
          <w:rFonts w:ascii="Gill Alt One MT Light" w:hAnsi="Gill Alt One MT Light" w:cs="Quark"/>
          <w:sz w:val="28"/>
          <w:szCs w:val="28"/>
        </w:rPr>
        <w:t>Philip Harkness)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นักเพาะพันธุ์กุหลาบสัญชาติอังกฤษ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เจ้าของเรือนเพาะพันธุ์ไม้ </w:t>
      </w:r>
      <w:r w:rsidRPr="00876E63">
        <w:rPr>
          <w:rFonts w:ascii="Gill Alt One MT Light" w:hAnsi="Gill Alt One MT Light" w:cs="Quark"/>
          <w:sz w:val="28"/>
          <w:szCs w:val="28"/>
        </w:rPr>
        <w:t xml:space="preserve">Harkness Roses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อันเลื่องชื่อ ได้พัฒนาสายพันธุ์ดอกกุหลาบ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ฟนธอม โรส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ขึ้นเป็นพิเศษ</w:t>
      </w:r>
      <w:r w:rsidR="001E1C63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เพื่อทีมนักออกแบบ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 Bespoke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ของ</w:t>
      </w:r>
      <w:r w:rsidR="001E1C63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โรลส์-รอยซ์</w:t>
      </w:r>
      <w:r w:rsidRPr="00876E63">
        <w:rPr>
          <w:rFonts w:ascii="Gill Alt One MT Light" w:hAnsi="Gill Alt One MT Light" w:cs="Quark"/>
          <w:sz w:val="28"/>
          <w:szCs w:val="28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ครอบครัวของเขาเพาะพันธุ์กุหลาบมาตั้งแต่ปี พ.ศ. </w:t>
      </w:r>
      <w:r w:rsidRPr="00876E63">
        <w:rPr>
          <w:rFonts w:ascii="Gill Alt One MT Light" w:hAnsi="Gill Alt One MT Light" w:cs="Quark"/>
          <w:sz w:val="28"/>
          <w:szCs w:val="28"/>
        </w:rPr>
        <w:t>2422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และได้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>รังสรรค์ควา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งดงามของบุปผชาติ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ี่กลายเป็นส่วนหนึ่งของชื่อ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ฮาร์กเนส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วันนี้พืชพันธุ์และดอกไม้ที่เพาะโดย </w:t>
      </w:r>
      <w:r w:rsidRPr="00876E63">
        <w:rPr>
          <w:rFonts w:ascii="Gill Alt One MT Light" w:hAnsi="Gill Alt One MT Light" w:cs="Quark"/>
          <w:sz w:val="28"/>
          <w:szCs w:val="28"/>
        </w:rPr>
        <w:t xml:space="preserve">Harkness Roses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ยังคงเป็นที่โปรดปรานอย่างไม่เสื่อมคลายในแวดวงพืชสวนระดับโลก และคว้า</w:t>
      </w:r>
      <w:r w:rsidRPr="00876E63">
        <w:rPr>
          <w:rFonts w:ascii="Gill Alt One MT Light" w:hAnsi="Gill Alt One MT Light" w:cs="Quark"/>
          <w:b/>
          <w:vanish/>
          <w:sz w:val="28"/>
          <w:szCs w:val="28"/>
          <w:cs/>
          <w:lang w:bidi="th-TH"/>
        </w:rPr>
        <w:pgNum/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รางวัลชนะเลิศเหรียญทองจากงานแสดงดอกไม้นานาชาติ </w:t>
      </w:r>
      <w:r w:rsidRPr="00876E63">
        <w:rPr>
          <w:rFonts w:ascii="Gill Alt One MT Light" w:hAnsi="Gill Alt One MT Light" w:cs="Quark"/>
          <w:sz w:val="28"/>
          <w:szCs w:val="28"/>
        </w:rPr>
        <w:t xml:space="preserve">RHS Chelsea Flower Show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อันทรงเกียรติมามากกว่า </w:t>
      </w:r>
      <w:r w:rsidRPr="00876E63">
        <w:rPr>
          <w:rFonts w:ascii="Gill Alt One MT Light" w:hAnsi="Gill Alt One MT Light" w:cs="Quark"/>
          <w:sz w:val="28"/>
          <w:szCs w:val="28"/>
        </w:rPr>
        <w:t>25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ครั้งในช่วง </w:t>
      </w:r>
      <w:r w:rsidRPr="00876E63">
        <w:rPr>
          <w:rFonts w:ascii="Gill Alt One MT Light" w:hAnsi="Gill Alt One MT Light" w:cs="Quark"/>
          <w:sz w:val="28"/>
          <w:szCs w:val="28"/>
        </w:rPr>
        <w:t>50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ปีที่ผ่านมา</w:t>
      </w:r>
    </w:p>
    <w:p w14:paraId="150E85B0" w14:textId="77777777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</w:p>
    <w:p w14:paraId="692B7E90" w14:textId="4FF156F1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ซีนา-มาเรีย เอกเก</w:t>
      </w:r>
      <w:proofErr w:type="spellStart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ิล</w:t>
      </w:r>
      <w:proofErr w:type="spellEnd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(</w:t>
      </w:r>
      <w:proofErr w:type="spellStart"/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Sina</w:t>
      </w:r>
      <w:proofErr w:type="spellEnd"/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-Maria </w:t>
      </w:r>
      <w:proofErr w:type="spellStart"/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Eggl</w:t>
      </w:r>
      <w:proofErr w:type="spellEnd"/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)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นักออกแบบ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บีสโป๊ก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1E1C63">
        <w:rPr>
          <w:rFonts w:ascii="Gill Alt One MT Light" w:hAnsi="Gill Alt One MT Light" w:cs="Quark"/>
          <w:sz w:val="28"/>
          <w:szCs w:val="28"/>
          <w:lang w:val="en-US" w:bidi="th-TH"/>
        </w:rPr>
        <w:t>(Bespoke)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ของ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ล่าว</w:t>
      </w:r>
      <w:r w:rsidR="001E1C63">
        <w:rPr>
          <w:rFonts w:ascii="Gill Alt One MT Light" w:hAnsi="Gill Alt One MT Light" w:cs="Quark" w:hint="cs"/>
          <w:sz w:val="28"/>
          <w:szCs w:val="28"/>
          <w:cs/>
          <w:lang w:bidi="th-TH"/>
        </w:rPr>
        <w:t>ถึ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ารเพาะกุหลาบพิเศษของแบรนด์ว่า “กุหลาบสายพันธุ์นี้ต้องสามารถหลอมรวมความมั่นใจ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ควา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สง่างาม และ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>มนต์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สน่ห์ของ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ไว้ด้วยกัน ผลลัพธ์ที่ได้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>ก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คือ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ดอกไม้สีขาวบริสุทธิ์ ละเอียดอ่อน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ต่งดงามอลังการ เย้ายวนแต่แข็งแกร่ง มีกลิ่นหอมทรงสเน่ห์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ละทน</w:t>
      </w:r>
      <w:r w:rsidR="00392103">
        <w:rPr>
          <w:rFonts w:ascii="Gill Alt One MT Light" w:hAnsi="Gill Alt One MT Light" w:cs="Quark" w:hint="cs"/>
          <w:sz w:val="28"/>
          <w:szCs w:val="28"/>
          <w:cs/>
          <w:lang w:bidi="th-TH"/>
        </w:rPr>
        <w:t>ต่อความเย็นในช่วงฤดูหนาว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ได้ดีเป็นพิเศษ”</w:t>
      </w:r>
    </w:p>
    <w:p w14:paraId="44A33B0C" w14:textId="77777777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451D01F1" w14:textId="6385AE0D" w:rsidR="00876E63" w:rsidRPr="0070274C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  <w:cs/>
          <w:lang w:val="en-US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กุหลาบ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ฟนธอม โรส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ชูช่ออยู่ในแปลงปลูกที่ออกแบบ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>เ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ป็นพิเศษ 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ซมขอบแปล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ด้วยดอกลาเวนเดอร์ ทอดยาวไปตามสระน้ำที่สะท้อนเงาราวกับกระจก ใกล้กับโรงผลิตที่ออกแบบโดยสถาปนิกชื่อดังเซอร์ นิโคลัส กริมชอว์ (</w:t>
      </w:r>
      <w:r w:rsidRPr="00876E63">
        <w:rPr>
          <w:rFonts w:ascii="Gill Alt One MT Light" w:hAnsi="Gill Alt One MT Light" w:cs="Quark"/>
          <w:sz w:val="28"/>
          <w:szCs w:val="28"/>
        </w:rPr>
        <w:t>Sir Nicholas Grimshaw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)</w:t>
      </w:r>
      <w:r w:rsidRPr="00876E63">
        <w:rPr>
          <w:rFonts w:ascii="Gill Alt One MT Light" w:hAnsi="Gill Alt One MT Light" w:cs="Quark"/>
          <w:sz w:val="28"/>
          <w:szCs w:val="28"/>
        </w:rPr>
        <w:t xml:space="preserve"> 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>นับเป็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ารรังสรรค์ด้วยความตั้งใจ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พื่อให้พนักงาน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รวมถึ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นักออกแบบ </w:t>
      </w:r>
      <w:r w:rsidR="0070274C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>บีสโป๊ก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สามารถชื่นชมแปลงกุหลาบ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ผ่านกระจก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>บานใหญ่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ี่สูงจากพื้นจรดเพดาน</w:t>
      </w:r>
      <w:r w:rsidR="006B3DD5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ภายในโรงงานของ</w:t>
      </w:r>
      <w:r w:rsidR="0070274C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โรลส์</w:t>
      </w:r>
      <w:r w:rsidR="0070274C">
        <w:rPr>
          <w:rFonts w:ascii="Gill Alt One MT Light" w:hAnsi="Gill Alt One MT Light" w:cs="Quark"/>
          <w:sz w:val="28"/>
          <w:szCs w:val="28"/>
          <w:lang w:val="en-US" w:bidi="th-TH"/>
        </w:rPr>
        <w:t>-</w:t>
      </w:r>
      <w:r w:rsidR="0070274C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>รอยซ์</w:t>
      </w:r>
    </w:p>
    <w:p w14:paraId="04E05871" w14:textId="77777777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2DAD8B05" w14:textId="110A1DA0" w:rsidR="00876E63" w:rsidRPr="00876E63" w:rsidRDefault="00876E63" w:rsidP="00876E63">
      <w:pPr>
        <w:spacing w:line="240" w:lineRule="auto"/>
        <w:contextualSpacing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กุหลาบ 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>แฟนธอม โรส</w:t>
      </w:r>
      <w:r w:rsidRPr="00876E63">
        <w:rPr>
          <w:rFonts w:ascii="Gill Alt One MT Light" w:hAnsi="Gill Alt One MT Light" w:cs="Quark"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sz w:val="28"/>
          <w:szCs w:val="28"/>
          <w:cs/>
          <w:lang w:val="en-US" w:bidi="th-TH"/>
        </w:rPr>
        <w:t xml:space="preserve"> มีสี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ขาวครีม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และ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ลีบหลายชั้น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เมื่อบานเต็มที่ กลีบดอก </w:t>
      </w:r>
      <w:r w:rsidR="005A2C77">
        <w:rPr>
          <w:rFonts w:ascii="Gill Alt One MT Light" w:hAnsi="Gill Alt One MT Light" w:cs="Quark"/>
          <w:sz w:val="28"/>
          <w:szCs w:val="28"/>
          <w:lang w:val="en-US" w:bidi="th-TH"/>
        </w:rPr>
        <w:t xml:space="preserve">50 </w:t>
      </w:r>
      <w:r w:rsidR="005A2C77">
        <w:rPr>
          <w:rFonts w:ascii="Gill Alt One MT Light" w:hAnsi="Gill Alt One MT Light" w:cs="Quark" w:hint="cs"/>
          <w:sz w:val="28"/>
          <w:szCs w:val="28"/>
          <w:cs/>
          <w:lang w:val="en-US" w:bidi="th-TH"/>
        </w:rPr>
        <w:t xml:space="preserve">กลีบ 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ก็เผยโฉมพร้อ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ลิ่นหอมรัญจวน ฮาร์กเนส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อธิบายว่า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นี่คือ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ดอกกุหลาบอังกฤษอย่างแท้จริง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ซึ่งใช้เวลา 8 ปีในการพัฒนา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และเป็นผล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งาน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ที่เกิดจาก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ความรัก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="005A2C77">
        <w:rPr>
          <w:rFonts w:ascii="Gill Alt One MT Light" w:hAnsi="Gill Alt One MT Light" w:cs="Quark"/>
          <w:sz w:val="28"/>
          <w:szCs w:val="28"/>
          <w:lang w:val="en-US" w:bidi="th-TH"/>
        </w:rPr>
        <w:t>“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ุหลาบสามารถสะกดหัวใจของคุณได้หลายรูปแบบ มัน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มี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ความสวยงามในตัวเอง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ละกระตุ้น</w:t>
      </w:r>
      <w:r w:rsidR="00E9680C">
        <w:rPr>
          <w:rFonts w:ascii="Gill Alt One MT Light" w:hAnsi="Gill Alt One MT Light" w:cs="Quark" w:hint="cs"/>
          <w:sz w:val="28"/>
          <w:szCs w:val="28"/>
          <w:cs/>
          <w:lang w:bidi="th-TH"/>
        </w:rPr>
        <w:t>สัมผัส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ของเราด้วย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ลิ่นหอมอันมหัศจรรย์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สัมผัส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นวล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นุ่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ของกลีบดอกไม้</w:t>
      </w:r>
      <w:r w:rsidRPr="00876E63">
        <w:rPr>
          <w:rFonts w:ascii="Gill Alt One MT Light" w:hAnsi="Gill Alt One MT Light" w:cs="Quark"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หรือความเจ็บ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ปวด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จาก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การทิ่ม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lastRenderedPageBreak/>
        <w:t>แทงขอ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หนามแหลม มันเข้าถึงอารมณ์ของเรา เป็นสื่อของความรัก และปรากฏในบทกวีทีไพเราะที่สุด 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>บาง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ค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อาจมีคำถามว่า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ดอกไม้แสนเรียบง่ายเพียงดอกเดียว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จะสามารถตอบสนองความคาดหวังทั้งหมดนี้ได้อย่างไร แต่กุหลาบที่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โรลส์-รอยซ์</w:t>
      </w:r>
      <w:r w:rsidR="005A2C77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สั่งเพาะพิเศษกลั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บทำสิ่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หล่านั้นได้อย่างง่ายดาย ลองชื่นชมความ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งาม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ของกุหลาบที่กำลังบาน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ดูสิ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คงมี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เพีย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ไม่กี่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อย่างบนโลก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ที่มอบความเบิกบานใจให้เราได้มากกว่านี้ 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ซึ่ง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เป็น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ผลจาก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พราะความ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>นุ่มนวลและ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ความหลากหลายของธรรมชาติ</w:t>
      </w:r>
      <w:r w:rsidR="00E67C6F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ี่ผสานไว้ในกุหลาบเพียงดอกเดียว”</w:t>
      </w:r>
    </w:p>
    <w:p w14:paraId="5F2EAB13" w14:textId="77777777" w:rsidR="00E67C6F" w:rsidRDefault="00E67C6F" w:rsidP="00876E63">
      <w:pPr>
        <w:spacing w:after="0" w:line="240" w:lineRule="auto"/>
        <w:rPr>
          <w:rFonts w:ascii="Gill Alt One MT Light" w:hAnsi="Gill Alt One MT Light" w:cs="Quark"/>
          <w:sz w:val="28"/>
          <w:szCs w:val="28"/>
          <w:lang w:bidi="th-TH"/>
        </w:rPr>
      </w:pPr>
    </w:p>
    <w:p w14:paraId="2101EC81" w14:textId="4788B852" w:rsidR="00876E63" w:rsidRPr="00E67C6F" w:rsidRDefault="00876E63" w:rsidP="00876E63">
      <w:pPr>
        <w:spacing w:after="0" w:line="240" w:lineRule="auto"/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</w:pP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ปี พ.ศ.</w:t>
      </w:r>
      <w:r w:rsidRPr="00876E63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Cs/>
          <w:sz w:val="28"/>
          <w:szCs w:val="28"/>
        </w:rPr>
        <w:t>2560</w:t>
      </w:r>
      <w:r w:rsidRPr="00876E63">
        <w:rPr>
          <w:rFonts w:ascii="Gill Alt One MT Light" w:hAnsi="Gill Alt One MT Light" w:cs="Quark"/>
          <w:bCs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ุหลาบนี้ได้ถือกำเนิดอีกครั้ง โดยเป็นส่วนหนึ่งของการออกแบบแกลเลอรีใน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ฟนธอม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หนึ่งเดียวของโลก แกลเลอรี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มีลักษณะเป็นแ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ผ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่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นกระจกไร้รอยต่อ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ทอดยาวเต็มพื้นที่แดชบอร์ดฝั่งผู้โดยสาร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เ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ปรียบ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เ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สมือนการแสดงงานศิลปะที่บอกเล่าเรื่องราวและของผู้ครอบครอ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 xml:space="preserve">นับเป็นความพิเศษที่พบได้ใน </w:t>
      </w:r>
      <w:proofErr w:type="spellStart"/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โรลส์</w:t>
      </w:r>
      <w:proofErr w:type="spellEnd"/>
      <w:r w:rsidR="00E67C6F">
        <w:rPr>
          <w:rFonts w:ascii="Gill Alt One MT Light" w:hAnsi="Gill Alt One MT Light" w:cs="Quark"/>
          <w:b/>
          <w:sz w:val="28"/>
          <w:szCs w:val="28"/>
          <w:lang w:val="en-US" w:bidi="th-TH"/>
        </w:rPr>
        <w:t>-</w:t>
      </w:r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รอย</w:t>
      </w:r>
      <w:proofErr w:type="spellStart"/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ซ์</w:t>
      </w:r>
      <w:proofErr w:type="spellEnd"/>
      <w:r w:rsidR="00E67C6F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 xml:space="preserve"> แฟนธอม</w:t>
      </w:r>
      <w:r w:rsidR="00E9680C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เท่านั้น</w:t>
      </w:r>
    </w:p>
    <w:p w14:paraId="61DADE6A" w14:textId="77777777" w:rsidR="00876E63" w:rsidRPr="00876E63" w:rsidRDefault="00876E63" w:rsidP="00876E63">
      <w:pPr>
        <w:spacing w:after="0" w:line="240" w:lineRule="auto"/>
        <w:rPr>
          <w:rFonts w:ascii="Gill Alt One MT Light" w:hAnsi="Gill Alt One MT Light" w:cs="Quark"/>
          <w:bCs/>
          <w:sz w:val="28"/>
          <w:szCs w:val="28"/>
          <w:lang w:bidi="th-TH"/>
        </w:rPr>
      </w:pPr>
    </w:p>
    <w:p w14:paraId="69F25F22" w14:textId="69774006" w:rsidR="00876E63" w:rsidRDefault="00876E63" w:rsidP="005F7EAA">
      <w:pPr>
        <w:spacing w:line="240" w:lineRule="auto"/>
        <w:rPr>
          <w:rFonts w:ascii="Gill Alt One MT Light" w:hAnsi="Gill Alt One MT Light" w:cs="Quark"/>
          <w:sz w:val="28"/>
          <w:szCs w:val="28"/>
        </w:rPr>
      </w:pP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ต้นกุหลาบ</w:t>
      </w:r>
      <w:r w:rsidR="008457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ถูกนำขึ้นเครื่องบิน เพื่อนำส่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่างฝีมือ ณ โรงผลิตเครื่องกระเบื้องเคลือบชื่อดังของโลกอย่าง</w:t>
      </w:r>
      <w:r w:rsidRPr="00876E63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นิม</w:t>
      </w:r>
      <w:proofErr w:type="spellStart"/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เฟ</w:t>
      </w:r>
      <w:proofErr w:type="spellEnd"/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นบ</w:t>
      </w:r>
      <w:proofErr w:type="spellStart"/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วร์ก</w:t>
      </w:r>
      <w:proofErr w:type="spellEnd"/>
      <w:r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(</w:t>
      </w:r>
      <w:proofErr w:type="spellStart"/>
      <w:r w:rsidRPr="00876E63">
        <w:rPr>
          <w:rFonts w:ascii="Gill Alt One MT Light" w:hAnsi="Gill Alt One MT Light" w:cs="Quark"/>
          <w:bCs/>
          <w:sz w:val="28"/>
          <w:szCs w:val="28"/>
        </w:rPr>
        <w:t>Nymphenburg</w:t>
      </w:r>
      <w:proofErr w:type="spellEnd"/>
      <w:r w:rsidR="00017B2F">
        <w:rPr>
          <w:rFonts w:ascii="Gill Alt One MT Light" w:hAnsi="Gill Alt One MT Light" w:cs="Quark"/>
          <w:bCs/>
          <w:sz w:val="28"/>
          <w:szCs w:val="28"/>
          <w:lang w:bidi="th-TH"/>
        </w:rPr>
        <w:t>)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ที่แคว้นบาวาเรียทางตอนใต้ของเยอรมนี </w:t>
      </w:r>
      <w:r w:rsidR="008457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โดย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ช่างฝีมือจ</w:t>
      </w:r>
      <w:r w:rsidR="008457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ะเก็บรายละเอียดขอ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ุหลาบใน</w:t>
      </w:r>
      <w:proofErr w:type="spellStart"/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ุกๆ</w:t>
      </w:r>
      <w:proofErr w:type="spellEnd"/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ช่วง</w:t>
      </w:r>
      <w:r w:rsidR="008457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อายุ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ตั้งแต่ยังเป็นดอกตูม</w:t>
      </w:r>
      <w:r w:rsidR="008457B2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ไป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จนถึง</w:t>
      </w:r>
      <w:r w:rsidR="00E07B39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ยามเบ่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บานเต็มที่ </w:t>
      </w:r>
      <w:r w:rsidR="00017B2F" w:rsidRPr="00017B2F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่อนบรรจงปั้นด้วยมือ โดยใช้กระเบื้องพอร์</w:t>
      </w:r>
      <w:proofErr w:type="spellStart"/>
      <w:r w:rsidR="00017B2F" w:rsidRPr="00017B2F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ซเ</w:t>
      </w:r>
      <w:proofErr w:type="spellEnd"/>
      <w:r w:rsidR="00017B2F" w:rsidRPr="00017B2F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นสีขาวดำที่สวยที่สุด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ท่าที่บริษัทเคยสร้าง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เพื่อใช้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เป็นแกลเลอรีของแฟนธอม 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ซึ่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กระบวนการ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ผลิตใช้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วลาถึง</w:t>
      </w:r>
      <w:r w:rsidRPr="00876E63">
        <w:rPr>
          <w:rFonts w:ascii="Gill Alt One MT Light" w:hAnsi="Gill Alt One MT Light" w:cs="Quark"/>
          <w:b/>
          <w:sz w:val="28"/>
          <w:szCs w:val="28"/>
          <w:lang w:bidi="th-TH"/>
        </w:rPr>
        <w:t xml:space="preserve"> </w:t>
      </w:r>
      <w:r w:rsidRPr="00876E63">
        <w:rPr>
          <w:rFonts w:ascii="Gill Alt One MT Light" w:hAnsi="Gill Alt One MT Light" w:cs="Quark"/>
          <w:bCs/>
          <w:sz w:val="28"/>
          <w:szCs w:val="28"/>
          <w:lang w:bidi="th-TH"/>
        </w:rPr>
        <w:t xml:space="preserve">3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ดือน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พื่อ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ให้ได้มาซึ่งผลงาน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ละเอียดอ่อนและประณีตบรรจง</w:t>
      </w:r>
      <w:r w:rsidR="00AD589D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แบบ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เดียวกับกุหลาบ </w:t>
      </w:r>
      <w:r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ฟนธอม โรส</w:t>
      </w:r>
      <w:r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’</w:t>
      </w:r>
    </w:p>
    <w:p w14:paraId="2230F107" w14:textId="77777777" w:rsidR="005F7EAA" w:rsidRPr="005F7EAA" w:rsidRDefault="005F7EAA" w:rsidP="005F7EAA">
      <w:pPr>
        <w:spacing w:line="240" w:lineRule="auto"/>
        <w:rPr>
          <w:rFonts w:ascii="Gill Alt One MT Light" w:hAnsi="Gill Alt One MT Light" w:cs="Quark"/>
          <w:sz w:val="28"/>
          <w:szCs w:val="28"/>
          <w:lang w:val="en-US"/>
        </w:rPr>
      </w:pPr>
    </w:p>
    <w:p w14:paraId="123890FE" w14:textId="48F9D463" w:rsidR="00876E63" w:rsidRPr="00876E63" w:rsidRDefault="00876E63" w:rsidP="00876E63">
      <w:pPr>
        <w:spacing w:after="0" w:line="240" w:lineRule="auto"/>
        <w:rPr>
          <w:rFonts w:ascii="Gill Alt One MT Light" w:hAnsi="Gill Alt One MT Light" w:cs="Quark"/>
          <w:b/>
          <w:sz w:val="28"/>
          <w:szCs w:val="28"/>
        </w:rPr>
      </w:pP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เมื่อไม่นานมานี้ กุหลาบ </w:t>
      </w:r>
      <w:r w:rsidR="00017B2F" w:rsidRPr="00017B2F">
        <w:rPr>
          <w:rFonts w:ascii="Gill Alt One MT Light" w:hAnsi="Gill Alt One MT Light" w:cs="Quark"/>
          <w:bCs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ฟนธอม โรส</w:t>
      </w:r>
      <w:r w:rsidRPr="00017B2F">
        <w:rPr>
          <w:rFonts w:ascii="Gill Alt One MT Light" w:hAnsi="Gill Alt One MT Light" w:cs="Quark"/>
          <w:bCs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 xml:space="preserve"> ก็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ด้ทำหน้าที่เป็นแรงบันดาลใจให้กับนักออกแบบ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proofErr w:type="spellStart"/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บีส</w:t>
      </w:r>
      <w:proofErr w:type="spellEnd"/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โป๊ก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ไยอัน ฮาเธอราล (</w:t>
      </w:r>
      <w:proofErr w:type="spellStart"/>
      <w:r w:rsidRPr="00876E63">
        <w:rPr>
          <w:rFonts w:ascii="Gill Alt One MT Light" w:hAnsi="Gill Alt One MT Light" w:cs="Quark"/>
          <w:bCs/>
          <w:sz w:val="28"/>
          <w:szCs w:val="28"/>
        </w:rPr>
        <w:t>Ieuan</w:t>
      </w:r>
      <w:proofErr w:type="spellEnd"/>
      <w:r w:rsidRPr="00876E63">
        <w:rPr>
          <w:rFonts w:ascii="Gill Alt One MT Light" w:hAnsi="Gill Alt One MT Light" w:cs="Quark"/>
          <w:bCs/>
          <w:sz w:val="28"/>
          <w:szCs w:val="28"/>
        </w:rPr>
        <w:t xml:space="preserve"> </w:t>
      </w:r>
      <w:proofErr w:type="spellStart"/>
      <w:r w:rsidRPr="00876E63">
        <w:rPr>
          <w:rFonts w:ascii="Gill Alt One MT Light" w:hAnsi="Gill Alt One MT Light" w:cs="Quark"/>
          <w:bCs/>
          <w:sz w:val="28"/>
          <w:szCs w:val="28"/>
        </w:rPr>
        <w:t>Hatherall</w:t>
      </w:r>
      <w:proofErr w:type="spellEnd"/>
      <w:r w:rsidR="00017B2F">
        <w:rPr>
          <w:rFonts w:ascii="Gill Alt One MT Light" w:hAnsi="Gill Alt One MT Light" w:cs="Quark"/>
          <w:bCs/>
          <w:sz w:val="28"/>
          <w:szCs w:val="28"/>
          <w:lang w:val="en-US" w:bidi="th-TH"/>
        </w:rPr>
        <w:t>)</w:t>
      </w:r>
      <w:r w:rsidRPr="00876E63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ของ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proofErr w:type="spellStart"/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โรลส์</w:t>
      </w:r>
      <w:proofErr w:type="spellEnd"/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-รอย</w:t>
      </w:r>
      <w:proofErr w:type="spellStart"/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ซ์</w:t>
      </w:r>
      <w:proofErr w:type="spellEnd"/>
      <w:r w:rsidRPr="00876E63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ละจุดประกายผลงานสั่งผลิตพิเศษที่ไม่ธรรมดา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ประกอบด้วยงานปักกว่าหนึ่งล้านฝีเข็ม สำหรับนักธุรกิจชาวสวีเดนที่หลงใหลในดอกไม้ ความงามในแต่ละช่วงของดอกกุหลาบ </w:t>
      </w:r>
      <w:r w:rsidRPr="00017B2F">
        <w:rPr>
          <w:rFonts w:ascii="Gill Alt One MT Light" w:hAnsi="Gill Alt One MT Light" w:cs="Quark"/>
          <w:bCs/>
          <w:sz w:val="28"/>
          <w:szCs w:val="28"/>
          <w:lang w:val="en-US" w:bidi="th-TH"/>
        </w:rPr>
        <w:t>‘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ฟนธอม โรส</w:t>
      </w:r>
      <w:r w:rsidRPr="00017B2F">
        <w:rPr>
          <w:rFonts w:ascii="Gill Alt One MT Light" w:hAnsi="Gill Alt One MT Light" w:cs="Quark"/>
          <w:bCs/>
          <w:sz w:val="28"/>
          <w:szCs w:val="28"/>
          <w:lang w:val="en-US" w:bidi="th-TH"/>
        </w:rPr>
        <w:t>’</w:t>
      </w:r>
      <w:r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ถูกถ่ายทอดผ่านงานปักที่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สุด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บรรจง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ั่ว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ห้องโดยสารของ </w:t>
      </w:r>
      <w:proofErr w:type="spellStart"/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โรลส์</w:t>
      </w:r>
      <w:proofErr w:type="spellEnd"/>
      <w:r w:rsidR="005F7EAA">
        <w:rPr>
          <w:rFonts w:ascii="Gill Alt One MT Light" w:hAnsi="Gill Alt One MT Light" w:cs="Quark"/>
          <w:b/>
          <w:sz w:val="28"/>
          <w:szCs w:val="28"/>
          <w:lang w:val="en-US" w:bidi="th-TH"/>
        </w:rPr>
        <w:t>-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รอย</w:t>
      </w:r>
      <w:proofErr w:type="spellStart"/>
      <w:r w:rsidR="005F7EAA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>ซ์</w:t>
      </w:r>
      <w:proofErr w:type="spellEnd"/>
      <w:r w:rsidR="005F7EAA">
        <w:rPr>
          <w:rFonts w:ascii="Gill Alt One MT Light" w:hAnsi="Gill Alt One MT Light" w:cs="Quark" w:hint="cs"/>
          <w:b/>
          <w:sz w:val="28"/>
          <w:szCs w:val="28"/>
          <w:cs/>
          <w:lang w:val="en-US"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แฟนธอม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ที่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มีเพียงหนึ่งเดียวในโลก</w:t>
      </w:r>
    </w:p>
    <w:p w14:paraId="1F1F1A7F" w14:textId="77777777" w:rsidR="00876E63" w:rsidRPr="00876E63" w:rsidRDefault="00876E63" w:rsidP="00876E63">
      <w:pPr>
        <w:spacing w:after="0" w:line="240" w:lineRule="auto"/>
        <w:rPr>
          <w:rStyle w:val="st"/>
          <w:rFonts w:ascii="Gill Alt One MT Light" w:hAnsi="Gill Alt One MT Light" w:cs="Quark"/>
          <w:sz w:val="28"/>
          <w:szCs w:val="28"/>
        </w:rPr>
      </w:pPr>
    </w:p>
    <w:p w14:paraId="074832C9" w14:textId="2047F71E" w:rsidR="00876E63" w:rsidRPr="00876E63" w:rsidRDefault="00876E63" w:rsidP="00876E63">
      <w:pPr>
        <w:spacing w:after="0" w:line="240" w:lineRule="auto"/>
        <w:rPr>
          <w:rFonts w:ascii="Gill Alt One MT Light" w:hAnsi="Gill Alt One MT Light" w:cs="Quark"/>
          <w:b/>
          <w:sz w:val="28"/>
          <w:szCs w:val="28"/>
        </w:rPr>
      </w:pPr>
      <w:r w:rsidRPr="00876E63">
        <w:rPr>
          <w:rStyle w:val="st"/>
          <w:rFonts w:ascii="Gill Alt One MT Light" w:hAnsi="Gill Alt One MT Light" w:cs="Quark"/>
          <w:sz w:val="28"/>
          <w:szCs w:val="28"/>
          <w:cs/>
        </w:rPr>
        <w:t>ไยอัน ฮาเธอราล</w:t>
      </w:r>
      <w:r w:rsidRPr="00876E63">
        <w:rPr>
          <w:rStyle w:val="st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เผย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ว่า “สวนกุหลาบที่บานสะพรั่ง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คือ</w:t>
      </w:r>
      <w:r w:rsidR="005F7EAA"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ความงามที่อยู่เหนือขอบเขต </w:t>
      </w:r>
      <w:r w:rsidRPr="00876E63">
        <w:rPr>
          <w:rFonts w:ascii="Gill Alt One MT Light" w:hAnsi="Gill Alt One MT Light" w:cs="Quark"/>
          <w:sz w:val="28"/>
          <w:szCs w:val="28"/>
          <w:cs/>
        </w:rPr>
        <w:t>ลูกค้าของเราต้องการ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ที่จะสร้างความรู้สึก</w:t>
      </w:r>
      <w:r w:rsidR="005F7EAA">
        <w:rPr>
          <w:rFonts w:ascii="Gill Alt One MT Light" w:hAnsi="Gill Alt One MT Light" w:cs="Quark" w:hint="cs"/>
          <w:sz w:val="28"/>
          <w:szCs w:val="28"/>
          <w:cs/>
          <w:lang w:bidi="th-TH"/>
        </w:rPr>
        <w:t>อั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น่าทึ่งในแบบเดียวกัน </w:t>
      </w:r>
      <w:r w:rsidR="005F7EAA">
        <w:rPr>
          <w:rFonts w:ascii="Gill Alt One MT Light" w:hAnsi="Gill Alt One MT Light" w:cs="Quark" w:hint="cs"/>
          <w:sz w:val="28"/>
          <w:szCs w:val="28"/>
          <w:cs/>
          <w:lang w:bidi="th-TH"/>
        </w:rPr>
        <w:t>ซึ่งดอก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กุหลาบ</w:t>
      </w:r>
      <w:r w:rsidR="005F7EAA">
        <w:rPr>
          <w:rFonts w:ascii="Gill Alt One MT Light" w:hAnsi="Gill Alt One MT Light" w:cs="Quark" w:hint="cs"/>
          <w:sz w:val="28"/>
          <w:szCs w:val="28"/>
          <w:cs/>
          <w:lang w:bidi="th-TH"/>
        </w:rPr>
        <w:t>สามารถ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ยกระดับจิตใจ</w:t>
      </w:r>
      <w:r w:rsidR="005F7EAA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และ</w:t>
      </w:r>
      <w:r w:rsidR="005F7EAA">
        <w:rPr>
          <w:rFonts w:ascii="Gill Alt One MT Light" w:hAnsi="Gill Alt One MT Light" w:cs="Quark" w:hint="cs"/>
          <w:sz w:val="28"/>
          <w:szCs w:val="28"/>
          <w:cs/>
          <w:lang w:bidi="th-TH"/>
        </w:rPr>
        <w:t>สะท้อนถึงความงดงามของธรรมชาติได้อย่างชัดเจน</w:t>
      </w:r>
      <w:r w:rsidRPr="00876E63">
        <w:rPr>
          <w:rFonts w:ascii="Gill Alt One MT Light" w:hAnsi="Gill Alt One MT Light" w:cs="Quark"/>
          <w:sz w:val="28"/>
          <w:szCs w:val="28"/>
          <w:cs/>
          <w:lang w:bidi="th-TH"/>
        </w:rPr>
        <w:t>”</w:t>
      </w:r>
      <w:r w:rsidRPr="00876E63">
        <w:rPr>
          <w:rFonts w:ascii="Gill Alt One MT Light" w:hAnsi="Gill Alt One MT Light" w:cs="Quark"/>
          <w:sz w:val="28"/>
          <w:szCs w:val="28"/>
        </w:rPr>
        <w:t xml:space="preserve"> </w:t>
      </w:r>
    </w:p>
    <w:p w14:paraId="77D108C8" w14:textId="77777777" w:rsidR="00876E63" w:rsidRPr="00876E63" w:rsidRDefault="00876E63" w:rsidP="00876E63">
      <w:pPr>
        <w:spacing w:after="0" w:line="240" w:lineRule="auto"/>
        <w:rPr>
          <w:rFonts w:ascii="Gill Alt One MT Light" w:hAnsi="Gill Alt One MT Light" w:cs="Quark"/>
          <w:b/>
          <w:sz w:val="28"/>
          <w:szCs w:val="28"/>
          <w:lang w:bidi="th-TH"/>
        </w:rPr>
      </w:pPr>
    </w:p>
    <w:p w14:paraId="294AD09A" w14:textId="4E4E6BF7" w:rsidR="00876E63" w:rsidRPr="00876E63" w:rsidRDefault="005F7EAA" w:rsidP="00876E63">
      <w:pPr>
        <w:spacing w:line="240" w:lineRule="auto"/>
        <w:rPr>
          <w:rFonts w:ascii="Gill Alt One MT Light" w:hAnsi="Gill Alt One MT Light" w:cs="Quark"/>
          <w:b/>
          <w:sz w:val="28"/>
          <w:szCs w:val="28"/>
        </w:rPr>
      </w:pPr>
      <w:r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ยิ่งไปกว่านั้น 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ก่อนที่งานแสดงดอกไม้นานาชาติ </w:t>
      </w:r>
      <w:r w:rsidR="00876E63" w:rsidRPr="00876E63">
        <w:rPr>
          <w:rFonts w:ascii="Gill Alt One MT Light" w:hAnsi="Gill Alt One MT Light" w:cs="Quark"/>
          <w:bCs/>
          <w:sz w:val="28"/>
          <w:szCs w:val="28"/>
        </w:rPr>
        <w:t>RHS</w:t>
      </w:r>
      <w:r w:rsidR="00876E63" w:rsidRPr="00876E63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876E63" w:rsidRPr="00876E63">
        <w:rPr>
          <w:rFonts w:ascii="Gill Alt One MT Light" w:hAnsi="Gill Alt One MT Light" w:cs="Quark"/>
          <w:bCs/>
          <w:sz w:val="28"/>
          <w:szCs w:val="28"/>
          <w:lang w:val="en-US"/>
        </w:rPr>
        <w:t>Chelsea Flower Show</w:t>
      </w:r>
      <w:r w:rsidR="00876E63" w:rsidRPr="00876E63">
        <w:rPr>
          <w:rFonts w:ascii="Gill Alt One MT Light" w:hAnsi="Gill Alt One MT Light" w:cs="Quark"/>
          <w:b/>
          <w:sz w:val="28"/>
          <w:szCs w:val="28"/>
          <w:lang w:val="en-US"/>
        </w:rPr>
        <w:t xml:space="preserve"> 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แบบ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อนไลน์ครั้งแรกจะ</w:t>
      </w:r>
      <w:r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เริ่มขึ้น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ระหว่างวันที่ </w:t>
      </w:r>
      <w:r w:rsidR="00876E63" w:rsidRPr="00876E63">
        <w:rPr>
          <w:rFonts w:ascii="Gill Alt One MT Light" w:hAnsi="Gill Alt One MT Light" w:cs="Quark"/>
          <w:bCs/>
          <w:sz w:val="28"/>
          <w:szCs w:val="28"/>
        </w:rPr>
        <w:t>18-23</w:t>
      </w:r>
      <w:r w:rsidR="00876E63" w:rsidRPr="00876E63">
        <w:rPr>
          <w:rFonts w:ascii="Gill Alt One MT Light" w:hAnsi="Gill Alt One MT Light" w:cs="Quark"/>
          <w:b/>
          <w:sz w:val="28"/>
          <w:szCs w:val="28"/>
        </w:rPr>
        <w:t xml:space="preserve"> 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พฤษภาคม</w:t>
      </w:r>
      <w:r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>นี้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 โรลส์-รอยซ์</w:t>
      </w:r>
      <w:r>
        <w:rPr>
          <w:rFonts w:ascii="Gill Alt One MT Light" w:hAnsi="Gill Alt One MT Light" w:cs="Quark" w:hint="cs"/>
          <w:b/>
          <w:sz w:val="28"/>
          <w:szCs w:val="28"/>
          <w:cs/>
          <w:lang w:bidi="th-TH"/>
        </w:rPr>
        <w:t xml:space="preserve"> 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 xml:space="preserve">ได้เผยบทสัมภาษณ์กับเจ้าของ </w:t>
      </w:r>
      <w:r w:rsidR="00876E63"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‘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>โรส แฟนธอม</w:t>
      </w:r>
      <w:r w:rsidR="00876E63" w:rsidRPr="00876E63">
        <w:rPr>
          <w:rFonts w:ascii="Gill Alt One MT Light" w:hAnsi="Gill Alt One MT Light" w:cs="Quark"/>
          <w:b/>
          <w:sz w:val="28"/>
          <w:szCs w:val="28"/>
          <w:lang w:val="en-US" w:bidi="th-TH"/>
        </w:rPr>
        <w:t>’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val="en-US" w:bidi="th-TH"/>
        </w:rPr>
        <w:t xml:space="preserve"> ข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องโรลส์-รอยซ์ คลิก</w:t>
      </w:r>
      <w:hyperlink r:id="rId10" w:history="1">
        <w:r w:rsidR="00876E63" w:rsidRPr="00401FB9">
          <w:rPr>
            <w:rStyle w:val="Hyperlink"/>
            <w:rFonts w:ascii="Gill Alt One MT Light" w:hAnsi="Gill Alt One MT Light" w:cs="Quark"/>
            <w:bCs/>
            <w:sz w:val="28"/>
            <w:szCs w:val="28"/>
            <w:cs/>
            <w:lang w:bidi="th-TH"/>
          </w:rPr>
          <w:t>ที่นี่</w:t>
        </w:r>
      </w:hyperlink>
      <w:r w:rsidRPr="00017B2F">
        <w:rPr>
          <w:rFonts w:ascii="Gill Alt One MT Light" w:hAnsi="Gill Alt One MT Light" w:cs="Quark" w:hint="cs"/>
          <w:bCs/>
          <w:sz w:val="28"/>
          <w:szCs w:val="28"/>
          <w:cs/>
          <w:lang w:bidi="th-TH"/>
        </w:rPr>
        <w:t xml:space="preserve"> </w:t>
      </w:r>
      <w:r w:rsidR="00876E63" w:rsidRPr="00876E63">
        <w:rPr>
          <w:rFonts w:ascii="Gill Alt One MT Light" w:hAnsi="Gill Alt One MT Light" w:cs="Quark"/>
          <w:b/>
          <w:sz w:val="28"/>
          <w:szCs w:val="28"/>
          <w:cs/>
          <w:lang w:bidi="th-TH"/>
        </w:rPr>
        <w:t>เพื่อชมภาพยนตร์</w:t>
      </w:r>
    </w:p>
    <w:p w14:paraId="7B3E67BA" w14:textId="77777777" w:rsidR="00017B2F" w:rsidRDefault="005F7EAA" w:rsidP="00876E63">
      <w:pPr>
        <w:pStyle w:val="Default"/>
        <w:contextualSpacing/>
        <w:rPr>
          <w:rFonts w:ascii="Gill Alt One MT Light" w:hAnsi="Gill Alt One MT Light" w:cs="Quark"/>
          <w:bCs/>
          <w:sz w:val="28"/>
          <w:szCs w:val="28"/>
          <w:lang w:val="en-US" w:bidi="th-TH"/>
        </w:rPr>
      </w:pPr>
      <w:r>
        <w:rPr>
          <w:rFonts w:ascii="Gill Alt One MT Light" w:hAnsi="Gill Alt One MT Light" w:cs="Quark"/>
          <w:bCs/>
          <w:sz w:val="28"/>
          <w:szCs w:val="28"/>
          <w:lang w:val="en-US" w:bidi="th-TH"/>
        </w:rPr>
        <w:t>++++++++++</w:t>
      </w:r>
    </w:p>
    <w:p w14:paraId="363165CF" w14:textId="3355BCF2" w:rsidR="00876E63" w:rsidRPr="00876E63" w:rsidDel="00474F68" w:rsidRDefault="00876E63" w:rsidP="005F7EAA">
      <w:pPr>
        <w:spacing w:line="240" w:lineRule="auto"/>
        <w:jc w:val="center"/>
        <w:rPr>
          <w:del w:id="0" w:author="Gaem Bussaraporn" w:date="2020-05-06T22:08:00Z"/>
          <w:rFonts w:ascii="Gill Alt One MT Light" w:hAnsi="Gill Alt One MT Light" w:cs="Quark"/>
          <w:b/>
          <w:bCs/>
          <w:szCs w:val="28"/>
        </w:rPr>
      </w:pPr>
      <w:r w:rsidRPr="00876E63">
        <w:rPr>
          <w:rFonts w:ascii="Gill Alt One MT Light" w:hAnsi="Gill Alt One MT Light" w:cs="Quark"/>
          <w:bCs/>
          <w:szCs w:val="28"/>
        </w:rPr>
        <w:br/>
      </w:r>
    </w:p>
    <w:p w14:paraId="5E3F899C" w14:textId="77777777" w:rsidR="00876E63" w:rsidRPr="00DD4DDB" w:rsidRDefault="00876E63" w:rsidP="00876E63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  <w:cs/>
        </w:rPr>
        <w:t>ข้อมูลเพิ่มเติม</w:t>
      </w:r>
    </w:p>
    <w:p w14:paraId="468F195C" w14:textId="77777777" w:rsidR="00876E63" w:rsidRPr="00DD4DDB" w:rsidRDefault="00876E63" w:rsidP="00876E63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จากเว็บไซต์ </w:t>
      </w:r>
      <w:hyperlink r:id="rId11" w:history="1">
        <w:proofErr w:type="spellStart"/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</w:rPr>
          <w:t>PressClub</w:t>
        </w:r>
        <w:proofErr w:type="spellEnd"/>
      </w:hyperlink>
    </w:p>
    <w:p w14:paraId="7ACCC9A4" w14:textId="77777777" w:rsidR="00876E63" w:rsidRPr="00DD4DDB" w:rsidRDefault="00876E63" w:rsidP="00876E63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8"/>
          <w:szCs w:val="28"/>
          <w:u w:val="single"/>
          <w:cs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lastRenderedPageBreak/>
        <w:t xml:space="preserve">ติดต่อทีมงานฝ่ายการสื่อสารของ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โรลส์-รอยซ์ มอเตอร์ คาร์ส ได้ทั้งทาง </w:t>
      </w:r>
      <w:r>
        <w:fldChar w:fldCharType="begin"/>
      </w:r>
      <w:r>
        <w:instrText xml:space="preserve"> HYPERLINK "https://twitter.com/rollsroycemedia" </w:instrText>
      </w:r>
      <w:r>
        <w:fldChar w:fldCharType="separate"/>
      </w:r>
      <w:r w:rsidRPr="00DD4DDB">
        <w:rPr>
          <w:rStyle w:val="Hyperlink"/>
          <w:rFonts w:ascii="Gill Alt One MT Light" w:hAnsi="Gill Alt One MT Light" w:cs="Quark"/>
          <w:spacing w:val="2"/>
          <w:sz w:val="28"/>
          <w:szCs w:val="28"/>
          <w:cs/>
        </w:rPr>
        <w:t>ทวิตเตอร์</w:t>
      </w:r>
      <w:r>
        <w:rPr>
          <w:rStyle w:val="Hyperlink"/>
          <w:rFonts w:ascii="Gill Alt One MT Light" w:hAnsi="Gill Alt One MT Light" w:cs="Quark"/>
          <w:spacing w:val="2"/>
          <w:sz w:val="28"/>
          <w:szCs w:val="28"/>
        </w:rPr>
        <w:fldChar w:fldCharType="end"/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 และ </w:t>
      </w:r>
      <w:r>
        <w:fldChar w:fldCharType="begin"/>
      </w:r>
      <w:r>
        <w:instrText xml:space="preserve"> HYPERLINK "https://www.instagram.com/rollsroycemedia/" </w:instrText>
      </w:r>
      <w:r>
        <w:fldChar w:fldCharType="separate"/>
      </w:r>
      <w:r w:rsidRPr="00DD4DDB">
        <w:rPr>
          <w:rStyle w:val="Hyperlink"/>
          <w:rFonts w:ascii="Gill Alt One MT Light" w:hAnsi="Gill Alt One MT Light" w:cs="Quark"/>
          <w:spacing w:val="2"/>
          <w:sz w:val="28"/>
          <w:szCs w:val="28"/>
          <w:cs/>
        </w:rPr>
        <w:t>อินสตาแกรม</w:t>
      </w:r>
      <w:r>
        <w:rPr>
          <w:rStyle w:val="Hyperlink"/>
          <w:rFonts w:ascii="Gill Alt One MT Light" w:hAnsi="Gill Alt One MT Light" w:cs="Quark"/>
          <w:spacing w:val="2"/>
          <w:sz w:val="28"/>
          <w:szCs w:val="28"/>
        </w:rPr>
        <w:fldChar w:fldCharType="end"/>
      </w:r>
    </w:p>
    <w:p w14:paraId="29E6735C" w14:textId="6FE3D1DC" w:rsidR="00D51F09" w:rsidRDefault="00D51F09">
      <w:pPr>
        <w:rPr>
          <w:rFonts w:ascii="Gill Alt One MT Light" w:hAnsi="Gill Alt One MT Light" w:cs="Quark"/>
          <w:szCs w:val="28"/>
          <w:lang w:val="en-US"/>
        </w:rPr>
      </w:pPr>
    </w:p>
    <w:p w14:paraId="1A93E1BA" w14:textId="14B6F27A" w:rsidR="00876E63" w:rsidRPr="00876E63" w:rsidRDefault="00876E63" w:rsidP="00876E63">
      <w:pPr>
        <w:spacing w:line="240" w:lineRule="auto"/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</w:rPr>
      </w:pPr>
      <w:r>
        <w:rPr>
          <w:rFonts w:ascii="Gill Alt One MT Light" w:hAnsi="Gill Alt One MT Light" w:cs="Quark" w:hint="cs"/>
          <w:b/>
          <w:bCs/>
          <w:color w:val="000000" w:themeColor="text1"/>
          <w:spacing w:val="2"/>
          <w:sz w:val="28"/>
          <w:szCs w:val="28"/>
          <w:u w:val="single"/>
          <w:cs/>
          <w:lang w:bidi="th-TH"/>
        </w:rPr>
        <w:t>ข้</w:t>
      </w:r>
      <w:r w:rsidRPr="00DD4DDB"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  <w:cs/>
          <w:lang w:bidi="th-TH"/>
        </w:rPr>
        <w:t>อมูลสำหรับบรรณาธิการ</w:t>
      </w:r>
    </w:p>
    <w:p w14:paraId="36475CEF" w14:textId="77777777" w:rsidR="00876E63" w:rsidRPr="00DD4DDB" w:rsidRDefault="00876E63" w:rsidP="00876E63">
      <w:pPr>
        <w:pStyle w:val="ListParagraph"/>
        <w:numPr>
          <w:ilvl w:val="0"/>
          <w:numId w:val="2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cs/>
          <w:lang w:bidi="th-TH"/>
        </w:rPr>
        <w:t xml:space="preserve">โรลส์-รอยซ์ มอเตอร์ คาร์ส 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(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>Rolls-Royce Motor Cars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)</w:t>
      </w:r>
    </w:p>
    <w:p w14:paraId="6AC517C9" w14:textId="3451C37E" w:rsidR="00876E63" w:rsidRPr="00266A60" w:rsidRDefault="00876E63" w:rsidP="00876E63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lang w:val="en-US"/>
        </w:rPr>
      </w:pP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โรลส์-รอยซ์ มอเตอร์ คาร์ส เป็นบริษัทในเครือ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บีเอ็มดับเบิลยู กรุ๊ป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มีสำนักงานใหญ่และฐานการผลิตอยู่ที่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เมือง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กู๊ดวูด เวสต์ซัสเซก ซึ่งเป็นเพียงที่เดียวในโลกที่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ยนตรกรรม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ระดับซูเปอร์ลักซ์ชัวรีของบริษัท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ผ่านการประกอบด้วยมืออย่างประณีต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โดยพนักงาน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ผู้เชี่ยวชาญ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ทั้งชายและหญิงกว่า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</w:rPr>
        <w:t xml:space="preserve">2,000 </w:t>
      </w:r>
      <w:r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ชีวิต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="005F7EAA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ทั้งนี้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 โรลส์-รอยซ์ มอเตอร์ คาร์ส เป็นคนละบริษัท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262E677E" w14:textId="77777777" w:rsidR="00876E63" w:rsidRPr="00DD4DDB" w:rsidRDefault="00876E63" w:rsidP="00876E63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</w:pPr>
    </w:p>
    <w:p w14:paraId="416F4B15" w14:textId="77777777" w:rsidR="00876E63" w:rsidRPr="00DD4DDB" w:rsidRDefault="00876E63" w:rsidP="00876E63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  <w:r w:rsidRPr="00DD4DDB"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</w:rPr>
        <w:t>Contacts:</w:t>
      </w:r>
    </w:p>
    <w:p w14:paraId="65A04C41" w14:textId="77777777" w:rsidR="00876E63" w:rsidRPr="00DD4DDB" w:rsidRDefault="00876E63" w:rsidP="00876E63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</w:p>
    <w:p w14:paraId="519A3B78" w14:textId="77777777" w:rsidR="00876E63" w:rsidRPr="00876E63" w:rsidRDefault="00876E63" w:rsidP="00876E63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Thailand</w:t>
      </w:r>
    </w:p>
    <w:p w14:paraId="24E84CFA" w14:textId="77777777" w:rsidR="00876E63" w:rsidRPr="00876E63" w:rsidRDefault="00876E63" w:rsidP="00876E63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4"/>
          <w:lang w:val="de-DE"/>
        </w:rPr>
      </w:pP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bidi="th-TH"/>
        </w:rPr>
        <w:t>บุศราพร เจริญกุลศักดิ์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cs/>
          <w:lang w:val="de-DE" w:bidi="th-TH"/>
        </w:rPr>
        <w:t xml:space="preserve">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 w:bidi="th-TH"/>
        </w:rPr>
        <w:tab/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  <w:t xml:space="preserve">+668 1665 1995 </w:t>
      </w:r>
      <w:r w:rsidRPr="00876E63">
        <w:rPr>
          <w:rStyle w:val="None"/>
          <w:rFonts w:ascii="Gill Alt One MT Light" w:hAnsi="Gill Alt One MT Light" w:cs="Quark"/>
          <w:spacing w:val="2"/>
          <w:sz w:val="24"/>
          <w:szCs w:val="24"/>
          <w:lang w:val="de-DE"/>
        </w:rPr>
        <w:tab/>
      </w:r>
      <w:hyperlink r:id="rId12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bussaraporn.c@rrmcapac.com</w:t>
        </w:r>
      </w:hyperlink>
    </w:p>
    <w:p w14:paraId="7EDDD940" w14:textId="77777777" w:rsidR="00876E63" w:rsidRPr="00876E63" w:rsidRDefault="00876E63" w:rsidP="00876E63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lang w:val="de-DE"/>
        </w:rPr>
      </w:pP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ab/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bidi="th-TH"/>
        </w:rPr>
        <w:t>+66</w:t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/>
        </w:rPr>
        <w:t xml:space="preserve">6 5525 5710 </w:t>
      </w:r>
      <w:r w:rsidRPr="00876E63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4"/>
          <w:u w:val="none"/>
          <w:lang w:val="de-DE" w:bidi="th-TH"/>
        </w:rPr>
        <w:tab/>
      </w:r>
      <w:hyperlink r:id="rId13" w:history="1">
        <w:r w:rsidRPr="00876E63">
          <w:rPr>
            <w:rStyle w:val="Hyperlink"/>
            <w:rFonts w:ascii="Gill Alt One MT Light" w:hAnsi="Gill Alt One MT Light" w:cs="Quark"/>
            <w:spacing w:val="2"/>
            <w:sz w:val="24"/>
            <w:szCs w:val="24"/>
            <w:lang w:val="de-DE"/>
          </w:rPr>
          <w:t>tarn.suk@mgc-asia.com</w:t>
        </w:r>
      </w:hyperlink>
    </w:p>
    <w:p w14:paraId="1FE46290" w14:textId="77777777" w:rsidR="00876E63" w:rsidRPr="00876E63" w:rsidRDefault="00876E63" w:rsidP="00876E63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4"/>
        </w:rPr>
      </w:pPr>
    </w:p>
    <w:p w14:paraId="17A600F6" w14:textId="77777777" w:rsidR="00876E63" w:rsidRPr="00876E63" w:rsidRDefault="00876E63" w:rsidP="00876E63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4"/>
          <w:lang w:val="en-GB"/>
        </w:rPr>
      </w:pPr>
      <w:r w:rsidRPr="00876E63">
        <w:rPr>
          <w:rStyle w:val="None"/>
          <w:rFonts w:ascii="Gill Alt One MT Light" w:hAnsi="Gill Alt One MT Light" w:cs="Quark"/>
          <w:b/>
          <w:bCs/>
          <w:spacing w:val="2"/>
          <w:sz w:val="24"/>
          <w:szCs w:val="24"/>
          <w:lang w:val="en-GB"/>
        </w:rPr>
        <w:t>Regional (</w:t>
      </w:r>
      <w:r w:rsidRPr="00876E63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4"/>
          <w:lang w:val="en-GB"/>
        </w:rPr>
        <w:t>Asia Pacific – Central)</w:t>
      </w:r>
    </w:p>
    <w:p w14:paraId="567F9E41" w14:textId="77777777" w:rsidR="00876E63" w:rsidRPr="00876E63" w:rsidRDefault="00876E63" w:rsidP="00876E63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>Helpdesk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  <w:t>+65 9017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cs/>
          <w:lang w:bidi="th-TH"/>
        </w:rPr>
        <w:t xml:space="preserve"> 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>6272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  <w:lang w:val="en-US"/>
        </w:rPr>
        <w:t xml:space="preserve"> *</w:t>
      </w:r>
      <w:r w:rsidRPr="00876E63">
        <w:rPr>
          <w:rStyle w:val="apple-tab-span"/>
          <w:rFonts w:ascii="Gill Alt One MT Light" w:hAnsi="Gill Alt One MT Light" w:cs="Quark"/>
          <w:color w:val="000000"/>
          <w:spacing w:val="2"/>
        </w:rPr>
        <w:tab/>
      </w:r>
      <w:hyperlink r:id="rId14" w:history="1">
        <w:r w:rsidRPr="00876E63">
          <w:rPr>
            <w:rStyle w:val="Hyperlink"/>
            <w:rFonts w:ascii="Gill Alt One MT Light" w:eastAsia="SimSun" w:hAnsi="Gill Alt One MT Light" w:cs="Quark"/>
            <w:spacing w:val="2"/>
          </w:rPr>
          <w:t>info@rrmcapac.com</w:t>
        </w:r>
      </w:hyperlink>
    </w:p>
    <w:p w14:paraId="78E708FD" w14:textId="77777777" w:rsidR="00876E63" w:rsidRPr="00876E63" w:rsidRDefault="00876E63" w:rsidP="00876E63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</w:rPr>
      </w:pP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</w:r>
      <w:r w:rsidRPr="00876E63">
        <w:rPr>
          <w:rFonts w:ascii="Gill Alt One MT Light" w:hAnsi="Gill Alt One MT Light" w:cs="Quark"/>
          <w:spacing w:val="2"/>
        </w:rPr>
        <w:tab/>
        <w:t>+668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3076</w:t>
      </w:r>
      <w:r w:rsidRPr="00876E63">
        <w:rPr>
          <w:rFonts w:ascii="Gill Alt One MT Light" w:hAnsi="Gill Alt One MT Light" w:cs="Quark"/>
          <w:spacing w:val="2"/>
          <w:cs/>
          <w:lang w:bidi="th-TH"/>
        </w:rPr>
        <w:t xml:space="preserve"> </w:t>
      </w:r>
      <w:r w:rsidRPr="00876E63">
        <w:rPr>
          <w:rFonts w:ascii="Gill Alt One MT Light" w:hAnsi="Gill Alt One MT Light" w:cs="Quark"/>
          <w:spacing w:val="2"/>
        </w:rPr>
        <w:t>6196</w:t>
      </w:r>
    </w:p>
    <w:p w14:paraId="11F6DA43" w14:textId="7F70719E" w:rsidR="00876E63" w:rsidRPr="00876E63" w:rsidRDefault="00876E63" w:rsidP="005F7EAA">
      <w:pPr>
        <w:pStyle w:val="Body"/>
        <w:spacing w:after="0" w:line="276" w:lineRule="auto"/>
        <w:rPr>
          <w:rFonts w:ascii="Gill Alt One MT Light" w:hAnsi="Gill Alt One MT Light" w:cs="Quark"/>
          <w:szCs w:val="28"/>
        </w:rPr>
      </w:pP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 xml:space="preserve">Hal </w:t>
      </w:r>
      <w:proofErr w:type="spellStart"/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>Serudin</w:t>
      </w:r>
      <w:proofErr w:type="spellEnd"/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  <w:t>+65 6838 9675</w:t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tab/>
      </w:r>
      <w:hyperlink r:id="rId15" w:history="1">
        <w:r w:rsidRPr="00876E63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4"/>
          </w:rPr>
          <w:t>hal.serudin@rolls-roycemotorcars.com</w:t>
        </w:r>
      </w:hyperlink>
      <w:r w:rsidRPr="00876E63">
        <w:rPr>
          <w:rStyle w:val="None"/>
          <w:rFonts w:ascii="Gill Alt One MT Light" w:eastAsia="Gill Alt One MT Light" w:hAnsi="Gill Alt One MT Light" w:cs="Quark"/>
          <w:b/>
          <w:bCs/>
          <w:spacing w:val="2"/>
          <w:sz w:val="24"/>
          <w:szCs w:val="24"/>
        </w:rPr>
        <w:br/>
      </w:r>
      <w:r w:rsidRPr="00876E63">
        <w:rPr>
          <w:rStyle w:val="None"/>
          <w:rFonts w:ascii="Gill Alt One MT Light" w:eastAsia="Gill Alt One MT Light" w:hAnsi="Gill Alt One MT Light" w:cs="Quark"/>
          <w:spacing w:val="2"/>
          <w:sz w:val="24"/>
          <w:szCs w:val="24"/>
        </w:rPr>
        <w:br/>
      </w:r>
      <w:r w:rsidRPr="00876E63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  <w:t>*</w:t>
      </w:r>
      <w:proofErr w:type="spellStart"/>
      <w:r w:rsidRPr="00876E63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4"/>
        </w:rPr>
        <w:t>whatsapp</w:t>
      </w:r>
      <w:proofErr w:type="spellEnd"/>
    </w:p>
    <w:sectPr w:rsidR="00876E63" w:rsidRPr="00876E63" w:rsidSect="00D622C3">
      <w:headerReference w:type="default" r:id="rId16"/>
      <w:footerReference w:type="default" r:id="rId17"/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BAAEF8" w14:textId="77777777" w:rsidR="00863772" w:rsidRDefault="00863772" w:rsidP="00876E63">
      <w:pPr>
        <w:spacing w:after="0" w:line="240" w:lineRule="auto"/>
      </w:pPr>
      <w:r>
        <w:separator/>
      </w:r>
    </w:p>
  </w:endnote>
  <w:endnote w:type="continuationSeparator" w:id="0">
    <w:p w14:paraId="245D1A66" w14:textId="77777777" w:rsidR="00863772" w:rsidRDefault="00863772" w:rsidP="00876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B0C50" w14:textId="77777777" w:rsidR="00D232B2" w:rsidRPr="00A33D09" w:rsidRDefault="000A5EDD" w:rsidP="00D622C3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3A342018" w14:textId="77777777" w:rsidR="00D232B2" w:rsidRPr="00A33D09" w:rsidRDefault="00863772" w:rsidP="00D622C3">
    <w:pPr>
      <w:pStyle w:val="Footer"/>
      <w:jc w:val="center"/>
      <w:rPr>
        <w:rFonts w:ascii="Gill Sans MT" w:hAnsi="Gill Sans MT"/>
        <w:sz w:val="8"/>
        <w:lang w:val="en-GB"/>
      </w:rPr>
    </w:pPr>
  </w:p>
  <w:p w14:paraId="7CC01A0C" w14:textId="77777777" w:rsidR="00D232B2" w:rsidRPr="00A33D09" w:rsidRDefault="000A5EDD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70B43CB0" w14:textId="77777777" w:rsidR="00D232B2" w:rsidRPr="00A33D09" w:rsidRDefault="000A5EDD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4D890F5E" w14:textId="77777777" w:rsidR="00D232B2" w:rsidRPr="00A33D09" w:rsidRDefault="00863772" w:rsidP="00D622C3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A5EDD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1E1F647D" w14:textId="77777777" w:rsidR="00D232B2" w:rsidRPr="007C3772" w:rsidRDefault="00863772" w:rsidP="00D62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CEA39" w14:textId="77777777" w:rsidR="00863772" w:rsidRDefault="00863772" w:rsidP="00876E63">
      <w:pPr>
        <w:spacing w:after="0" w:line="240" w:lineRule="auto"/>
      </w:pPr>
      <w:r>
        <w:separator/>
      </w:r>
    </w:p>
  </w:footnote>
  <w:footnote w:type="continuationSeparator" w:id="0">
    <w:p w14:paraId="226A38DA" w14:textId="77777777" w:rsidR="00863772" w:rsidRDefault="00863772" w:rsidP="00876E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AA8B7" w14:textId="11CC9BB7" w:rsidR="00D232B2" w:rsidRDefault="000A5EDD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44614631" wp14:editId="62CEA170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17E78C5" w14:textId="77777777" w:rsidR="003E6A3F" w:rsidRDefault="003E6A3F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B3899"/>
    <w:multiLevelType w:val="hybridMultilevel"/>
    <w:tmpl w:val="8A8CC3A8"/>
    <w:lvl w:ilvl="0" w:tplc="AA32F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em Bussaraporn">
    <w15:presenceInfo w15:providerId="Windows Live" w15:userId="64e76b3efec1ab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TEzMjA1MTI3NDdQ0lEKTi0uzszPAykwqgUABzdqGiwAAAA="/>
  </w:docVars>
  <w:rsids>
    <w:rsidRoot w:val="00876E63"/>
    <w:rsid w:val="00017B2F"/>
    <w:rsid w:val="000A5EDD"/>
    <w:rsid w:val="000E0771"/>
    <w:rsid w:val="001E1C63"/>
    <w:rsid w:val="002524DC"/>
    <w:rsid w:val="00392103"/>
    <w:rsid w:val="003E6A3F"/>
    <w:rsid w:val="00401FB9"/>
    <w:rsid w:val="005A2C77"/>
    <w:rsid w:val="005F7EAA"/>
    <w:rsid w:val="006B3DD5"/>
    <w:rsid w:val="0070274C"/>
    <w:rsid w:val="008457B2"/>
    <w:rsid w:val="00863772"/>
    <w:rsid w:val="00876E63"/>
    <w:rsid w:val="009042FB"/>
    <w:rsid w:val="00AD589D"/>
    <w:rsid w:val="00BD6B9A"/>
    <w:rsid w:val="00D51F09"/>
    <w:rsid w:val="00E07B39"/>
    <w:rsid w:val="00E67C6F"/>
    <w:rsid w:val="00E9680C"/>
    <w:rsid w:val="00F17FA1"/>
    <w:rsid w:val="00F2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FFD91"/>
  <w15:chartTrackingRefBased/>
  <w15:docId w15:val="{9654E424-6CC3-4E10-88D0-03364338A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E63"/>
    <w:rPr>
      <w:szCs w:val="22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76E63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76E63"/>
    <w:rPr>
      <w:rFonts w:ascii="Gill Alt One MT" w:eastAsia="SimSun" w:hAnsi="Gill Alt One MT" w:cs="Times New Roman"/>
      <w:sz w:val="32"/>
      <w:szCs w:val="24"/>
      <w:lang w:bidi="ar-SA"/>
    </w:rPr>
  </w:style>
  <w:style w:type="paragraph" w:styleId="Header">
    <w:name w:val="header"/>
    <w:basedOn w:val="Normal"/>
    <w:link w:val="HeaderChar"/>
    <w:uiPriority w:val="99"/>
    <w:rsid w:val="00876E63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76E63"/>
    <w:rPr>
      <w:rFonts w:ascii="Gill Alt One MT" w:eastAsia="SimSun" w:hAnsi="Gill Alt One MT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876E63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76E63"/>
    <w:rPr>
      <w:rFonts w:ascii="Gill Alt One MT" w:eastAsia="SimSun" w:hAnsi="Gill Alt One MT" w:cs="Times New Roman"/>
      <w:sz w:val="24"/>
      <w:szCs w:val="24"/>
      <w:lang w:bidi="ar-SA"/>
    </w:rPr>
  </w:style>
  <w:style w:type="paragraph" w:styleId="PlainText">
    <w:name w:val="Plain Text"/>
    <w:basedOn w:val="Normal"/>
    <w:link w:val="PlainTextChar"/>
    <w:uiPriority w:val="99"/>
    <w:rsid w:val="00876E63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76E63"/>
    <w:rPr>
      <w:rFonts w:ascii="Courier New" w:eastAsia="SimSun" w:hAnsi="Courier New" w:cs="Courier New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rsid w:val="00876E63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6E63"/>
    <w:pPr>
      <w:ind w:left="720"/>
      <w:contextualSpacing/>
    </w:pPr>
  </w:style>
  <w:style w:type="character" w:customStyle="1" w:styleId="st">
    <w:name w:val="st"/>
    <w:basedOn w:val="DefaultParagraphFont"/>
    <w:rsid w:val="00876E63"/>
  </w:style>
  <w:style w:type="paragraph" w:customStyle="1" w:styleId="Default">
    <w:name w:val="Default"/>
    <w:rsid w:val="00876E6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Cs w:val="22"/>
      <w:bdr w:val="nil"/>
      <w:lang w:val="en-GB" w:eastAsia="en-GB" w:bidi="ar-SA"/>
    </w:rPr>
  </w:style>
  <w:style w:type="paragraph" w:customStyle="1" w:styleId="Body">
    <w:name w:val="Body"/>
    <w:rsid w:val="00876E6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  <w:lang w:eastAsia="en-GB" w:bidi="ar-SA"/>
    </w:rPr>
  </w:style>
  <w:style w:type="character" w:customStyle="1" w:styleId="None">
    <w:name w:val="None"/>
    <w:rsid w:val="00876E63"/>
  </w:style>
  <w:style w:type="character" w:customStyle="1" w:styleId="Hyperlink2">
    <w:name w:val="Hyperlink.2"/>
    <w:basedOn w:val="None"/>
    <w:rsid w:val="00876E63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paragraph" w:styleId="NormalWeb">
    <w:name w:val="Normal (Web)"/>
    <w:basedOn w:val="Normal"/>
    <w:uiPriority w:val="99"/>
    <w:semiHidden/>
    <w:unhideWhenUsed/>
    <w:rsid w:val="00876E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876E63"/>
  </w:style>
  <w:style w:type="character" w:styleId="UnresolvedMention">
    <w:name w:val="Unresolved Mention"/>
    <w:basedOn w:val="DefaultParagraphFont"/>
    <w:uiPriority w:val="99"/>
    <w:semiHidden/>
    <w:unhideWhenUsed/>
    <w:rsid w:val="00401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tarn.suk@mgc-asia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bussaraporn.c@rrmcapac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ress.rolls-roycemotorcar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al.serudin@rolls-roycemotorcars.com" TargetMode="External"/><Relationship Id="rId10" Type="http://schemas.openxmlformats.org/officeDocument/2006/relationships/hyperlink" Target="https://egnyte.suttoncomms.com/fl/uyuLWKvlYM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info@rrmcapac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m Bussaraporn</dc:creator>
  <cp:keywords/>
  <dc:description/>
  <cp:lastModifiedBy>Gaem Bussaraporn</cp:lastModifiedBy>
  <cp:revision>2</cp:revision>
  <dcterms:created xsi:type="dcterms:W3CDTF">2020-05-12T09:13:00Z</dcterms:created>
  <dcterms:modified xsi:type="dcterms:W3CDTF">2020-05-12T09:13:00Z</dcterms:modified>
</cp:coreProperties>
</file>